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632943" w14:textId="77777777" w:rsidR="00E50D8D" w:rsidRDefault="00B37E97" w:rsidP="00B37E97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2EA5206" wp14:editId="3269DC28">
            <wp:simplePos x="274320" y="274320"/>
            <wp:positionH relativeFrom="margin">
              <wp:align>left</wp:align>
            </wp:positionH>
            <wp:positionV relativeFrom="paragraph">
              <wp:align>top</wp:align>
            </wp:positionV>
            <wp:extent cx="6240780" cy="1005840"/>
            <wp:effectExtent l="0" t="0" r="7620" b="3810"/>
            <wp:wrapSquare wrapText="bothSides"/>
            <wp:docPr id="10" name="Picture 10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078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A5C13">
        <w:t xml:space="preserve"> </w:t>
      </w:r>
    </w:p>
    <w:p w14:paraId="69E81141" w14:textId="77777777" w:rsidR="00E50D8D" w:rsidRDefault="00E50D8D" w:rsidP="00B37E97">
      <w:pPr>
        <w:pStyle w:val="NoSpacing"/>
      </w:pPr>
    </w:p>
    <w:p w14:paraId="795129DD" w14:textId="77777777" w:rsidR="00E50D8D" w:rsidRDefault="00E50D8D" w:rsidP="00B37E97">
      <w:pPr>
        <w:pStyle w:val="NoSpacing"/>
      </w:pPr>
    </w:p>
    <w:p w14:paraId="12956F4D" w14:textId="77777777" w:rsidR="00E50D8D" w:rsidRDefault="00E50D8D" w:rsidP="00B37E97">
      <w:pPr>
        <w:pStyle w:val="NoSpacing"/>
      </w:pPr>
    </w:p>
    <w:p w14:paraId="47F6754D" w14:textId="77777777" w:rsidR="00E50D8D" w:rsidRDefault="00E50D8D" w:rsidP="00B37E97">
      <w:pPr>
        <w:pStyle w:val="NoSpacing"/>
      </w:pPr>
    </w:p>
    <w:p w14:paraId="6E099A93" w14:textId="77777777" w:rsidR="00E50D8D" w:rsidRDefault="00E50D8D" w:rsidP="00B37E97">
      <w:pPr>
        <w:pStyle w:val="NoSpacing"/>
      </w:pPr>
    </w:p>
    <w:p w14:paraId="3B8FBBCF" w14:textId="77777777" w:rsidR="00F948F7" w:rsidRDefault="00F948F7" w:rsidP="00B37E97">
      <w:pPr>
        <w:pStyle w:val="NoSpacing"/>
      </w:pPr>
    </w:p>
    <w:p w14:paraId="71D28942" w14:textId="61F0E6A4" w:rsidR="00F948F7" w:rsidRPr="00FA066C" w:rsidRDefault="00F948F7" w:rsidP="00F948F7">
      <w:pPr>
        <w:pStyle w:val="NoSpacing"/>
        <w:rPr>
          <w:rFonts w:ascii="Times New Roman" w:hAnsi="Times New Roman" w:cs="Times New Roman"/>
          <w:b/>
          <w:bCs/>
        </w:rPr>
      </w:pPr>
      <w:r>
        <w:t xml:space="preserve">                                                             </w:t>
      </w:r>
      <w:r w:rsidRPr="00FA066C">
        <w:rPr>
          <w:rFonts w:ascii="Times New Roman" w:hAnsi="Times New Roman" w:cs="Times New Roman"/>
          <w:b/>
          <w:bCs/>
          <w:color w:val="000000" w:themeColor="text1"/>
          <w:sz w:val="52"/>
          <w:szCs w:val="5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  <w:t>JOB DESCRIPTION</w:t>
      </w:r>
    </w:p>
    <w:p w14:paraId="5DA3ECBC" w14:textId="78D5B948" w:rsidR="00F35D90" w:rsidRPr="00FA066C" w:rsidRDefault="00BE54C8" w:rsidP="00FA06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2326595B">
          <v:rect id="_x0000_i1028" style="width:0;height:1.5pt" o:hralign="center" o:hrstd="t" o:hr="t" fillcolor="#a0a0a0" stroked="f"/>
        </w:pict>
      </w:r>
      <w:r w:rsidR="00F35D90" w:rsidRPr="00FA066C">
        <w:rPr>
          <w:rFonts w:ascii="Times New Roman" w:eastAsia="Times New Roman" w:hAnsi="Times New Roman" w:cs="Times New Roman"/>
          <w:b/>
          <w:bCs/>
          <w:sz w:val="24"/>
          <w:szCs w:val="24"/>
        </w:rPr>
        <w:t>Job Title: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72DE" w:rsidRPr="00FA066C">
        <w:rPr>
          <w:rFonts w:ascii="Times New Roman" w:eastAsia="Times New Roman" w:hAnsi="Times New Roman" w:cs="Times New Roman"/>
          <w:sz w:val="24"/>
          <w:szCs w:val="24"/>
        </w:rPr>
        <w:t>Caregiver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br/>
      </w:r>
      <w:r w:rsidR="00F35D90" w:rsidRPr="00FA066C">
        <w:rPr>
          <w:rFonts w:ascii="Times New Roman" w:eastAsia="Times New Roman" w:hAnsi="Times New Roman" w:cs="Times New Roman"/>
          <w:b/>
          <w:bCs/>
          <w:sz w:val="24"/>
          <w:szCs w:val="24"/>
        </w:rPr>
        <w:t>Reports To: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 xml:space="preserve"> Executive Directo</w:t>
      </w:r>
      <w:r w:rsidR="00357D7F">
        <w:rPr>
          <w:rFonts w:ascii="Times New Roman" w:eastAsia="Times New Roman" w:hAnsi="Times New Roman" w:cs="Times New Roman"/>
          <w:sz w:val="24"/>
          <w:szCs w:val="24"/>
        </w:rPr>
        <w:t>r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57D7F">
        <w:rPr>
          <w:rFonts w:ascii="Times New Roman" w:eastAsia="Times New Roman" w:hAnsi="Times New Roman" w:cs="Times New Roman"/>
          <w:sz w:val="24"/>
          <w:szCs w:val="24"/>
        </w:rPr>
        <w:t xml:space="preserve">Licensed Child Care 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>Administrator</w:t>
      </w:r>
      <w:r w:rsidR="00357D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 xml:space="preserve">Employee Relations &amp; Operations 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br/>
      </w:r>
      <w:r w:rsidR="00F35D90" w:rsidRPr="00FA066C">
        <w:rPr>
          <w:rFonts w:ascii="Times New Roman" w:eastAsia="Times New Roman" w:hAnsi="Times New Roman" w:cs="Times New Roman"/>
          <w:b/>
          <w:bCs/>
          <w:sz w:val="24"/>
          <w:szCs w:val="24"/>
        </w:rPr>
        <w:t>Department: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 xml:space="preserve"> Residential </w:t>
      </w:r>
      <w:r w:rsidR="00357D7F">
        <w:rPr>
          <w:rFonts w:ascii="Times New Roman" w:eastAsia="Times New Roman" w:hAnsi="Times New Roman" w:cs="Times New Roman"/>
          <w:sz w:val="24"/>
          <w:szCs w:val="24"/>
        </w:rPr>
        <w:t>Operations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br/>
      </w:r>
      <w:r w:rsidR="00F35D90" w:rsidRPr="00FA066C">
        <w:rPr>
          <w:rFonts w:ascii="Times New Roman" w:eastAsia="Times New Roman" w:hAnsi="Times New Roman" w:cs="Times New Roman"/>
          <w:b/>
          <w:bCs/>
          <w:sz w:val="24"/>
          <w:szCs w:val="24"/>
        </w:rPr>
        <w:t>Status: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A1005">
        <w:rPr>
          <w:rFonts w:ascii="Times New Roman" w:eastAsia="Times New Roman" w:hAnsi="Times New Roman" w:cs="Times New Roman"/>
          <w:sz w:val="24"/>
          <w:szCs w:val="24"/>
        </w:rPr>
        <w:t>Part Time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br/>
      </w:r>
      <w:r w:rsidR="00F35D90" w:rsidRPr="00FA066C">
        <w:rPr>
          <w:rFonts w:ascii="Times New Roman" w:eastAsia="Times New Roman" w:hAnsi="Times New Roman" w:cs="Times New Roman"/>
          <w:b/>
          <w:bCs/>
          <w:sz w:val="24"/>
          <w:szCs w:val="24"/>
        </w:rPr>
        <w:t>Location: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 xml:space="preserve"> Divine Integrity Group Home</w:t>
      </w:r>
      <w:r w:rsidR="00DA100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>T3C</w:t>
      </w:r>
      <w:proofErr w:type="spellEnd"/>
      <w:r w:rsidR="00F35D90" w:rsidRPr="00FA066C">
        <w:rPr>
          <w:rFonts w:ascii="Times New Roman" w:eastAsia="Times New Roman" w:hAnsi="Times New Roman" w:cs="Times New Roman"/>
          <w:sz w:val="24"/>
          <w:szCs w:val="24"/>
        </w:rPr>
        <w:t>-Aligned General Residential Operation)</w:t>
      </w:r>
    </w:p>
    <w:p w14:paraId="6E1EF090" w14:textId="77777777" w:rsidR="00B35640" w:rsidRPr="00FA066C" w:rsidRDefault="00BE54C8" w:rsidP="00F35D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13EC982">
          <v:rect id="_x0000_i1029" style="width:0;height:1.5pt" o:hralign="center" o:bullet="t" o:hrstd="t" o:hr="t" fillcolor="#a0a0a0" stroked="f"/>
        </w:pict>
      </w:r>
    </w:p>
    <w:p w14:paraId="5495127F" w14:textId="75F3806E" w:rsidR="00FA066C" w:rsidRPr="00B35640" w:rsidRDefault="00B35640" w:rsidP="00B3564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</w:pPr>
      <w:r w:rsidRPr="00B3564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  <w:t>General Job Description</w:t>
      </w:r>
    </w:p>
    <w:p w14:paraId="1AAFAD32" w14:textId="41901176" w:rsidR="00DA1005" w:rsidRPr="00DA1005" w:rsidRDefault="00DA1005" w:rsidP="00DA1005">
      <w:pPr>
        <w:rPr>
          <w:rFonts w:ascii="Times New Roman" w:hAnsi="Times New Roman" w:cs="Times New Roman"/>
          <w:sz w:val="24"/>
          <w:szCs w:val="24"/>
        </w:rPr>
      </w:pPr>
      <w:r w:rsidRPr="00DA1005">
        <w:rPr>
          <w:rFonts w:ascii="Times New Roman" w:hAnsi="Times New Roman" w:cs="Times New Roman"/>
          <w:sz w:val="24"/>
          <w:szCs w:val="24"/>
        </w:rPr>
        <w:t xml:space="preserve">The </w:t>
      </w:r>
      <w:r w:rsidRPr="00DA1005">
        <w:rPr>
          <w:rFonts w:ascii="Times New Roman" w:hAnsi="Times New Roman" w:cs="Times New Roman"/>
          <w:sz w:val="24"/>
          <w:szCs w:val="24"/>
        </w:rPr>
        <w:t>Caregiver</w:t>
      </w:r>
      <w:r w:rsidRPr="00DA1005">
        <w:rPr>
          <w:rFonts w:ascii="Times New Roman" w:hAnsi="Times New Roman" w:cs="Times New Roman"/>
          <w:sz w:val="24"/>
          <w:szCs w:val="24"/>
        </w:rPr>
        <w:t xml:space="preserve"> plays a critical role in providing a safe, supportive, and nurturing environment for the children in care. This position is responsible for directly engaging with residents, guiding their daily activities, and promoting their emotional, social, and physical well-being. The </w:t>
      </w:r>
      <w:r w:rsidRPr="00DA1005">
        <w:rPr>
          <w:rFonts w:ascii="Times New Roman" w:hAnsi="Times New Roman" w:cs="Times New Roman"/>
          <w:sz w:val="24"/>
          <w:szCs w:val="24"/>
        </w:rPr>
        <w:t>Caregiver</w:t>
      </w:r>
      <w:r w:rsidRPr="00DA1005">
        <w:rPr>
          <w:rFonts w:ascii="Times New Roman" w:hAnsi="Times New Roman" w:cs="Times New Roman"/>
          <w:sz w:val="24"/>
          <w:szCs w:val="24"/>
        </w:rPr>
        <w:t xml:space="preserve"> works collaboratively with other team members to implement individualized treatment plans, enforce rules, regulations, policies, and procedures while creating a positive and enriching living experience for the resident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C1EF1D9" w14:textId="44273CC5" w:rsidR="00B35640" w:rsidRPr="009E477A" w:rsidRDefault="00DA1005" w:rsidP="00DA10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357D7F">
        <w:rPr>
          <w:rFonts w:ascii="Times New Roman" w:eastAsia="Times New Roman" w:hAnsi="Times New Roman" w:cs="Times New Roman"/>
          <w:sz w:val="24"/>
          <w:szCs w:val="24"/>
        </w:rPr>
        <w:t>he ideal candidate will have a strong commitment to ensuring the safety of residents. Will demonstrate professionalism, reliability, great communication skills</w:t>
      </w:r>
      <w:r w:rsidR="009E477A">
        <w:rPr>
          <w:rFonts w:ascii="Times New Roman" w:eastAsia="Times New Roman" w:hAnsi="Times New Roman" w:cs="Times New Roman"/>
          <w:sz w:val="24"/>
          <w:szCs w:val="24"/>
        </w:rPr>
        <w:t xml:space="preserve"> and physical endurance as this</w:t>
      </w:r>
      <w:r w:rsidRPr="00DA1005">
        <w:rPr>
          <w:rFonts w:ascii="Times New Roman" w:hAnsi="Times New Roman" w:cs="Times New Roman"/>
          <w:sz w:val="24"/>
          <w:szCs w:val="24"/>
        </w:rPr>
        <w:t xml:space="preserve"> position is physically </w:t>
      </w:r>
      <w:r>
        <w:rPr>
          <w:rFonts w:ascii="Times New Roman" w:hAnsi="Times New Roman" w:cs="Times New Roman"/>
          <w:sz w:val="24"/>
          <w:szCs w:val="24"/>
        </w:rPr>
        <w:t>demanding</w:t>
      </w:r>
      <w:r w:rsidR="009E477A">
        <w:rPr>
          <w:rFonts w:ascii="Times New Roman" w:hAnsi="Times New Roman" w:cs="Times New Roman"/>
          <w:sz w:val="24"/>
          <w:szCs w:val="24"/>
        </w:rPr>
        <w:t xml:space="preserve">. </w:t>
      </w:r>
      <w:r w:rsidR="00B35640" w:rsidRPr="00B35640">
        <w:rPr>
          <w:rFonts w:ascii="Times New Roman" w:eastAsia="Times New Roman" w:hAnsi="Times New Roman" w:cs="Times New Roman"/>
          <w:sz w:val="24"/>
          <w:szCs w:val="24"/>
        </w:rPr>
        <w:t>This role requires adherence to HHSC Minimum Standards, DFPS and CPS policies, and T3C Blueprint guidelines.</w:t>
      </w:r>
    </w:p>
    <w:p w14:paraId="4795C7B4" w14:textId="084F6190" w:rsidR="00B35640" w:rsidRPr="00FA066C" w:rsidRDefault="00BE54C8" w:rsidP="00AD0B6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30C544B6">
          <v:rect id="_x0000_i1030" style="width:0;height:1.5pt" o:hralign="center" o:hrstd="t" o:hr="t" fillcolor="#a0a0a0" stroked="f"/>
        </w:pict>
      </w:r>
    </w:p>
    <w:p w14:paraId="19776F40" w14:textId="58B72C2D" w:rsidR="00B35640" w:rsidRPr="00B35640" w:rsidRDefault="00B35640" w:rsidP="00B3564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</w:pPr>
      <w:r w:rsidRPr="00B3564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  <w:t xml:space="preserve">Essential Duties &amp; Responsibilities </w:t>
      </w:r>
    </w:p>
    <w:p w14:paraId="15716188" w14:textId="54198115" w:rsidR="00B35640" w:rsidRPr="00FA066C" w:rsidRDefault="00B35640" w:rsidP="00B3564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Provide direct care and supervision to residents during shifts, including mornings, evenings, weekends, or emergencies.</w:t>
      </w:r>
    </w:p>
    <w:p w14:paraId="39B76716" w14:textId="654605AF" w:rsidR="00B35640" w:rsidRPr="00FA066C" w:rsidRDefault="00B35640" w:rsidP="00B3564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Assist residents with daily living activities, hygiene, dressing, meals, chores, and recreational participation.</w:t>
      </w:r>
    </w:p>
    <w:p w14:paraId="4BFA982C" w14:textId="459C274D" w:rsidR="00B35640" w:rsidRPr="00FA066C" w:rsidRDefault="00B35640" w:rsidP="00B3564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Monitor and document resident behavior, mood, and interactions, reporting all concerns to the Administrator or treatment team.</w:t>
      </w:r>
    </w:p>
    <w:p w14:paraId="67ACC060" w14:textId="4CF13F17" w:rsidR="00B35640" w:rsidRPr="00FA066C" w:rsidRDefault="00B35640" w:rsidP="00B3564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Support therapeutic and behavioral goals as outlined in each resident’s service plan.</w:t>
      </w:r>
    </w:p>
    <w:p w14:paraId="695D0E65" w14:textId="3883830E" w:rsidR="00B35640" w:rsidRPr="00FA066C" w:rsidRDefault="00B35640" w:rsidP="00B3564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Utilize approved de-escalation techniques and behavior management strategies during crisis or high-stress situations.</w:t>
      </w:r>
    </w:p>
    <w:p w14:paraId="31FE2BA2" w14:textId="40E5FC92" w:rsidR="00B35640" w:rsidRPr="00FA066C" w:rsidRDefault="00B35640" w:rsidP="00B3564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Assist with medication administration and ensure medication is documented and stored in compliance with GRO requirements (if trained and authorized).</w:t>
      </w:r>
    </w:p>
    <w:p w14:paraId="7EDCB1C0" w14:textId="71D01804" w:rsidR="00B35640" w:rsidRPr="00FA066C" w:rsidRDefault="00B35640" w:rsidP="00B3564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Ensure the living environment is clean, organized, and safe.</w:t>
      </w:r>
    </w:p>
    <w:p w14:paraId="739C1306" w14:textId="6077CA5F" w:rsidR="00B35640" w:rsidRPr="00FA066C" w:rsidRDefault="00B35640" w:rsidP="00B3564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Maintain accurate shift documentation, incident reports, communication logs, and other required forms.</w:t>
      </w:r>
    </w:p>
    <w:p w14:paraId="4592CC2F" w14:textId="5A52EDB9" w:rsidR="00B35640" w:rsidRPr="00FA066C" w:rsidRDefault="00B35640" w:rsidP="00B3564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Communicate effectively with team members, supervisors, and external stakeholders (caseworkers, medical staff, etc.).</w:t>
      </w:r>
    </w:p>
    <w:p w14:paraId="108272D1" w14:textId="77777777" w:rsidR="007F0B0A" w:rsidRDefault="00B35640" w:rsidP="00B3564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Follow all GRO policies, procedures, and licensing standards, including emergency preparedness, supervision, and staffing ratios</w:t>
      </w:r>
    </w:p>
    <w:p w14:paraId="0FA58DB3" w14:textId="77777777" w:rsidR="00AD0B6A" w:rsidRPr="00AD0B6A" w:rsidRDefault="00AD0B6A" w:rsidP="00AD0B6A">
      <w:pPr>
        <w:rPr>
          <w:rFonts w:ascii="Times New Roman" w:hAnsi="Times New Roman" w:cs="Times New Roman"/>
          <w:sz w:val="24"/>
          <w:szCs w:val="24"/>
        </w:rPr>
      </w:pPr>
    </w:p>
    <w:p w14:paraId="76E0FC77" w14:textId="7368A4AD" w:rsidR="00B35640" w:rsidRPr="007F0B0A" w:rsidRDefault="00BE54C8" w:rsidP="007F0B0A">
      <w:pPr>
        <w:rPr>
          <w:rFonts w:ascii="Times New Roman" w:hAnsi="Times New Roman" w:cs="Times New Roman"/>
          <w:sz w:val="24"/>
          <w:szCs w:val="24"/>
        </w:rPr>
      </w:pPr>
      <w:r>
        <w:rPr>
          <w:rFonts w:eastAsia="Times New Roman"/>
        </w:rPr>
        <w:lastRenderedPageBreak/>
        <w:pict w14:anchorId="776C78F2">
          <v:rect id="_x0000_i1032" style="width:0;height:1.5pt" o:hralign="center" o:bullet="t" o:hrstd="t" o:hr="t" fillcolor="#a0a0a0" stroked="f"/>
        </w:pict>
      </w:r>
      <w:r w:rsidR="00B35640" w:rsidRPr="007F0B0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  <w:t>Qualifications</w:t>
      </w:r>
    </w:p>
    <w:p w14:paraId="3042554C" w14:textId="77777777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• Must be at least 21 years of age.</w:t>
      </w:r>
    </w:p>
    <w:p w14:paraId="7BCF0605" w14:textId="77777777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• High School Diploma or GED.</w:t>
      </w:r>
    </w:p>
    <w:p w14:paraId="5026DD9C" w14:textId="35BC5815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 xml:space="preserve">• Valid </w:t>
      </w:r>
      <w:r w:rsidR="009E477A">
        <w:rPr>
          <w:rFonts w:ascii="Times New Roman" w:hAnsi="Times New Roman" w:cs="Times New Roman"/>
          <w:sz w:val="24"/>
          <w:szCs w:val="24"/>
        </w:rPr>
        <w:t xml:space="preserve">Identification Card or Drivers License </w:t>
      </w:r>
    </w:p>
    <w:p w14:paraId="7E1083CF" w14:textId="77777777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• Successful background check, drug screening, and TB test.</w:t>
      </w:r>
    </w:p>
    <w:p w14:paraId="68BA2D71" w14:textId="242EB04F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 xml:space="preserve">• Physical ability to lift 40 </w:t>
      </w:r>
      <w:proofErr w:type="spellStart"/>
      <w:r w:rsidRPr="00FA066C">
        <w:rPr>
          <w:rFonts w:ascii="Times New Roman" w:hAnsi="Times New Roman" w:cs="Times New Roman"/>
          <w:sz w:val="24"/>
          <w:szCs w:val="24"/>
        </w:rPr>
        <w:t>lbs</w:t>
      </w:r>
      <w:proofErr w:type="spellEnd"/>
      <w:r w:rsidRPr="00FA066C">
        <w:rPr>
          <w:rFonts w:ascii="Times New Roman" w:hAnsi="Times New Roman" w:cs="Times New Roman"/>
          <w:sz w:val="24"/>
          <w:szCs w:val="24"/>
        </w:rPr>
        <w:t xml:space="preserve"> and engage in active supervision.</w:t>
      </w:r>
    </w:p>
    <w:p w14:paraId="496E25B6" w14:textId="77777777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• Strong communication, problem-solving, and team collaboration skills.</w:t>
      </w:r>
    </w:p>
    <w:p w14:paraId="21A992E8" w14:textId="77777777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• Emotional maturity and the ability to stay calm under pressure.</w:t>
      </w:r>
    </w:p>
    <w:p w14:paraId="01759551" w14:textId="77777777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• Customer service-oriented with attention to detail and ability to follow instructions.</w:t>
      </w:r>
    </w:p>
    <w:p w14:paraId="568BCECC" w14:textId="3B315FBF" w:rsidR="00B35640" w:rsidRPr="007F0B0A" w:rsidRDefault="00BE54C8" w:rsidP="007F0B0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56AF9C14">
          <v:rect id="_x0000_i1040" style="width:0;height:1.5pt" o:hralign="center" o:hrstd="t" o:hr="t" fillcolor="#a0a0a0" stroked="f"/>
        </w:pict>
      </w:r>
      <w:r w:rsidR="00B35640" w:rsidRPr="00FA06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  <w:t>Key Competencies</w:t>
      </w:r>
    </w:p>
    <w:p w14:paraId="6D7F06E6" w14:textId="19EE3D5E" w:rsidR="00E12D1F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• Attention to detail</w:t>
      </w:r>
      <w:r w:rsidR="00E12D1F">
        <w:rPr>
          <w:rFonts w:ascii="Times New Roman" w:hAnsi="Times New Roman" w:cs="Times New Roman"/>
          <w:sz w:val="24"/>
          <w:szCs w:val="24"/>
        </w:rPr>
        <w:t xml:space="preserve"> and multi-tasking</w:t>
      </w:r>
    </w:p>
    <w:p w14:paraId="0F599FBA" w14:textId="4A10254A" w:rsidR="00E12D1F" w:rsidRPr="00FA066C" w:rsidRDefault="00E12D1F" w:rsidP="00E12D1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•</w:t>
      </w:r>
      <w:r>
        <w:rPr>
          <w:rFonts w:ascii="Times New Roman" w:hAnsi="Times New Roman" w:cs="Times New Roman"/>
          <w:sz w:val="24"/>
          <w:szCs w:val="24"/>
        </w:rPr>
        <w:t xml:space="preserve"> Positive Role Modeling</w:t>
      </w:r>
    </w:p>
    <w:p w14:paraId="468F3BD5" w14:textId="64034C1B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 xml:space="preserve">• </w:t>
      </w:r>
      <w:r w:rsidR="00E12D1F">
        <w:rPr>
          <w:rFonts w:ascii="Times New Roman" w:hAnsi="Times New Roman" w:cs="Times New Roman"/>
          <w:sz w:val="24"/>
          <w:szCs w:val="24"/>
        </w:rPr>
        <w:t xml:space="preserve">Behavioral Support and Guidance </w:t>
      </w:r>
    </w:p>
    <w:p w14:paraId="7FF73B8F" w14:textId="67241F13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 xml:space="preserve">• </w:t>
      </w:r>
      <w:r w:rsidR="00E12D1F" w:rsidRPr="00FA066C">
        <w:rPr>
          <w:rFonts w:ascii="Times New Roman" w:hAnsi="Times New Roman" w:cs="Times New Roman"/>
          <w:sz w:val="24"/>
          <w:szCs w:val="24"/>
        </w:rPr>
        <w:t>Reliable</w:t>
      </w:r>
      <w:r w:rsidRPr="00FA066C">
        <w:rPr>
          <w:rFonts w:ascii="Times New Roman" w:hAnsi="Times New Roman" w:cs="Times New Roman"/>
          <w:sz w:val="24"/>
          <w:szCs w:val="24"/>
        </w:rPr>
        <w:t xml:space="preserve"> and </w:t>
      </w:r>
      <w:r w:rsidR="00E12D1F">
        <w:rPr>
          <w:rFonts w:ascii="Times New Roman" w:hAnsi="Times New Roman" w:cs="Times New Roman"/>
          <w:sz w:val="24"/>
          <w:szCs w:val="24"/>
        </w:rPr>
        <w:t>C</w:t>
      </w:r>
      <w:r w:rsidRPr="00FA066C">
        <w:rPr>
          <w:rFonts w:ascii="Times New Roman" w:hAnsi="Times New Roman" w:cs="Times New Roman"/>
          <w:sz w:val="24"/>
          <w:szCs w:val="24"/>
        </w:rPr>
        <w:t>onsiste</w:t>
      </w:r>
      <w:r w:rsidR="00E12D1F">
        <w:rPr>
          <w:rFonts w:ascii="Times New Roman" w:hAnsi="Times New Roman" w:cs="Times New Roman"/>
          <w:sz w:val="24"/>
          <w:szCs w:val="24"/>
        </w:rPr>
        <w:t>nt</w:t>
      </w:r>
    </w:p>
    <w:p w14:paraId="145A85BA" w14:textId="1FEF0F90" w:rsidR="00B35640" w:rsidRPr="007F0B0A" w:rsidRDefault="00B35640" w:rsidP="007F0B0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 xml:space="preserve">• </w:t>
      </w:r>
      <w:r w:rsidR="00E12D1F">
        <w:rPr>
          <w:rFonts w:ascii="Times New Roman" w:hAnsi="Times New Roman" w:cs="Times New Roman"/>
          <w:sz w:val="24"/>
          <w:szCs w:val="24"/>
        </w:rPr>
        <w:t>Communication and Documentation</w:t>
      </w:r>
      <w:r w:rsidR="00BE54C8">
        <w:rPr>
          <w:rFonts w:ascii="Times New Roman" w:eastAsia="Times New Roman" w:hAnsi="Times New Roman" w:cs="Times New Roman"/>
          <w:sz w:val="24"/>
          <w:szCs w:val="24"/>
        </w:rPr>
        <w:pict w14:anchorId="6EEDDB05">
          <v:rect id="_x0000_i1034" style="width:0;height:1.5pt" o:hralign="center" o:hrstd="t" o:hr="t" fillcolor="#a0a0a0" stroked="f"/>
        </w:pict>
      </w:r>
      <w:r w:rsidRPr="00FA06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  <w:t>Physical Requirements</w:t>
      </w:r>
    </w:p>
    <w:p w14:paraId="6FC8F62D" w14:textId="77777777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 xml:space="preserve">• Ability to </w:t>
      </w:r>
      <w:proofErr w:type="gramStart"/>
      <w:r w:rsidRPr="00FA066C">
        <w:rPr>
          <w:rFonts w:ascii="Times New Roman" w:hAnsi="Times New Roman" w:cs="Times New Roman"/>
          <w:sz w:val="24"/>
          <w:szCs w:val="24"/>
        </w:rPr>
        <w:t>lift up</w:t>
      </w:r>
      <w:proofErr w:type="gramEnd"/>
      <w:r w:rsidRPr="00FA066C">
        <w:rPr>
          <w:rFonts w:ascii="Times New Roman" w:hAnsi="Times New Roman" w:cs="Times New Roman"/>
          <w:sz w:val="24"/>
          <w:szCs w:val="24"/>
        </w:rPr>
        <w:t xml:space="preserve"> to 40 </w:t>
      </w:r>
      <w:proofErr w:type="spellStart"/>
      <w:r w:rsidRPr="00FA066C">
        <w:rPr>
          <w:rFonts w:ascii="Times New Roman" w:hAnsi="Times New Roman" w:cs="Times New Roman"/>
          <w:sz w:val="24"/>
          <w:szCs w:val="24"/>
        </w:rPr>
        <w:t>lbs</w:t>
      </w:r>
      <w:proofErr w:type="spellEnd"/>
    </w:p>
    <w:p w14:paraId="0B9912BD" w14:textId="78BCC53E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• Capable of standing</w:t>
      </w:r>
      <w:r w:rsidR="00E12D1F">
        <w:rPr>
          <w:rFonts w:ascii="Times New Roman" w:hAnsi="Times New Roman" w:cs="Times New Roman"/>
          <w:sz w:val="24"/>
          <w:szCs w:val="24"/>
        </w:rPr>
        <w:t xml:space="preserve"> </w:t>
      </w:r>
      <w:r w:rsidRPr="00FA066C">
        <w:rPr>
          <w:rFonts w:ascii="Times New Roman" w:hAnsi="Times New Roman" w:cs="Times New Roman"/>
          <w:sz w:val="24"/>
          <w:szCs w:val="24"/>
        </w:rPr>
        <w:t>for prolonged periods</w:t>
      </w:r>
    </w:p>
    <w:p w14:paraId="7A3C1AF3" w14:textId="77777777" w:rsidR="00B35640" w:rsidRPr="00FA066C" w:rsidRDefault="00B35640" w:rsidP="00B356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A066C">
        <w:rPr>
          <w:rFonts w:ascii="Times New Roman" w:hAnsi="Times New Roman" w:cs="Times New Roman"/>
          <w:sz w:val="24"/>
          <w:szCs w:val="24"/>
        </w:rPr>
        <w:t>• Must be able to perform vehicle safety checks, enter/exit vehicles, and assist youth with mobility needs</w:t>
      </w:r>
    </w:p>
    <w:p w14:paraId="1EF7E627" w14:textId="77777777" w:rsidR="00F35D90" w:rsidRPr="00FA066C" w:rsidRDefault="00BE54C8" w:rsidP="00F35D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0EA5668">
          <v:rect id="_x0000_i1035" style="width:0;height:1.5pt" o:hralign="center" o:hrstd="t" o:hr="t" fillcolor="#a0a0a0" stroked="f"/>
        </w:pict>
      </w:r>
    </w:p>
    <w:p w14:paraId="152C0F69" w14:textId="77777777" w:rsidR="007F0B0A" w:rsidRDefault="007F0B0A" w:rsidP="007F0B0A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</w:pPr>
      <w:r w:rsidRPr="007F0B0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  <w:t>Acknowledgment &amp; Acceptance</w:t>
      </w:r>
    </w:p>
    <w:p w14:paraId="2C642931" w14:textId="77777777" w:rsidR="007F0B0A" w:rsidRPr="007F0B0A" w:rsidRDefault="007F0B0A" w:rsidP="007F0B0A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rgbClr w14:val="EE0000"/>
            </w14:solidFill>
            <w14:prstDash w14:val="solid"/>
            <w14:round/>
          </w14:textOutline>
        </w:rPr>
      </w:pPr>
    </w:p>
    <w:p w14:paraId="5657D9B4" w14:textId="77777777" w:rsidR="007F0B0A" w:rsidRPr="007F0B0A" w:rsidRDefault="007F0B0A" w:rsidP="007F0B0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F0B0A">
        <w:rPr>
          <w:rFonts w:ascii="Times New Roman" w:hAnsi="Times New Roman" w:cs="Times New Roman"/>
          <w:sz w:val="24"/>
          <w:szCs w:val="24"/>
        </w:rPr>
        <w:t>I acknowledge that I have read and understand the responsibilities, qualifications, and requirements outlined above for the position of Driver / Transportation (with PRN Caregiver Duties). I agree to perform the duties in accordance with all applicable standards, regulations, and policies.</w:t>
      </w:r>
    </w:p>
    <w:p w14:paraId="0EB9C7B4" w14:textId="77777777" w:rsidR="00FF1F71" w:rsidRDefault="00FF1F71" w:rsidP="007F0B0A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5185AB1" w14:textId="77777777" w:rsidR="00E12D1F" w:rsidRDefault="007F0B0A" w:rsidP="007F0B0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F0B0A">
        <w:rPr>
          <w:rFonts w:ascii="Times New Roman" w:hAnsi="Times New Roman" w:cs="Times New Roman"/>
          <w:b/>
          <w:bCs/>
          <w:sz w:val="24"/>
          <w:szCs w:val="24"/>
        </w:rPr>
        <w:t>Signature:</w:t>
      </w:r>
      <w:r w:rsidRPr="007F0B0A">
        <w:rPr>
          <w:rFonts w:ascii="Times New Roman" w:hAnsi="Times New Roman" w:cs="Times New Roman"/>
          <w:sz w:val="24"/>
          <w:szCs w:val="24"/>
        </w:rPr>
        <w:t xml:space="preserve"> _______________________________________</w:t>
      </w:r>
    </w:p>
    <w:p w14:paraId="0347AED4" w14:textId="3B4D2CD9" w:rsidR="007F0B0A" w:rsidRPr="007F0B0A" w:rsidRDefault="007F0B0A" w:rsidP="007F0B0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F0B0A">
        <w:rPr>
          <w:rFonts w:ascii="Times New Roman" w:hAnsi="Times New Roman" w:cs="Times New Roman"/>
          <w:sz w:val="24"/>
          <w:szCs w:val="24"/>
        </w:rPr>
        <w:br/>
      </w:r>
      <w:r w:rsidRPr="007F0B0A">
        <w:rPr>
          <w:rFonts w:ascii="Times New Roman" w:hAnsi="Times New Roman" w:cs="Times New Roman"/>
          <w:b/>
          <w:bCs/>
          <w:sz w:val="24"/>
          <w:szCs w:val="24"/>
        </w:rPr>
        <w:t>Printed Name:</w:t>
      </w:r>
      <w:r w:rsidRPr="007F0B0A">
        <w:rPr>
          <w:rFonts w:ascii="Times New Roman" w:hAnsi="Times New Roman" w:cs="Times New Roman"/>
          <w:sz w:val="24"/>
          <w:szCs w:val="24"/>
        </w:rPr>
        <w:t xml:space="preserve"> ____________________________________</w:t>
      </w:r>
      <w:r w:rsidRPr="007F0B0A">
        <w:rPr>
          <w:rFonts w:ascii="Times New Roman" w:hAnsi="Times New Roman" w:cs="Times New Roman"/>
          <w:sz w:val="24"/>
          <w:szCs w:val="24"/>
        </w:rPr>
        <w:br/>
      </w:r>
      <w:r w:rsidRPr="007F0B0A">
        <w:rPr>
          <w:rFonts w:ascii="Times New Roman" w:hAnsi="Times New Roman" w:cs="Times New Roman"/>
          <w:sz w:val="24"/>
          <w:szCs w:val="24"/>
        </w:rPr>
        <w:br/>
      </w:r>
      <w:r w:rsidRPr="007F0B0A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07F0B0A">
        <w:rPr>
          <w:rFonts w:ascii="Times New Roman" w:hAnsi="Times New Roman" w:cs="Times New Roman"/>
          <w:sz w:val="24"/>
          <w:szCs w:val="24"/>
        </w:rPr>
        <w:t xml:space="preserve"> ______________________</w:t>
      </w:r>
    </w:p>
    <w:p w14:paraId="58FC4656" w14:textId="77777777" w:rsidR="00F35D90" w:rsidRPr="00FA066C" w:rsidRDefault="00F35D90" w:rsidP="007F0B0A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F35D90" w:rsidRPr="00FA066C" w:rsidSect="001B76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C6C8A" w14:textId="77777777" w:rsidR="00BE54C8" w:rsidRDefault="00BE54C8" w:rsidP="00AB39F9">
      <w:pPr>
        <w:spacing w:after="0" w:line="240" w:lineRule="auto"/>
      </w:pPr>
      <w:r>
        <w:separator/>
      </w:r>
    </w:p>
  </w:endnote>
  <w:endnote w:type="continuationSeparator" w:id="0">
    <w:p w14:paraId="1D687ED2" w14:textId="77777777" w:rsidR="00BE54C8" w:rsidRDefault="00BE54C8" w:rsidP="00AB39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FA23B2" w14:textId="77777777" w:rsidR="00BE54C8" w:rsidRDefault="00BE54C8" w:rsidP="00AB39F9">
      <w:pPr>
        <w:spacing w:after="0" w:line="240" w:lineRule="auto"/>
      </w:pPr>
      <w:r>
        <w:separator/>
      </w:r>
    </w:p>
  </w:footnote>
  <w:footnote w:type="continuationSeparator" w:id="0">
    <w:p w14:paraId="5A40AAB1" w14:textId="77777777" w:rsidR="00BE54C8" w:rsidRDefault="00BE54C8" w:rsidP="00AB39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128" style="width:0;height:1.5pt" o:hralign="center" o:bullet="t" o:hrstd="t" o:hr="t" fillcolor="#a0a0a0" stroked="f"/>
    </w:pict>
  </w:numPicBullet>
  <w:numPicBullet w:numPicBulletId="1">
    <w:pict>
      <v:rect id="_x0000_i1129" style="width:0;height:1.5pt" o:hralign="center" o:bullet="t" o:hrstd="t" o:hr="t" fillcolor="#a0a0a0" stroked="f"/>
    </w:pict>
  </w:numPicBullet>
  <w:numPicBullet w:numPicBulletId="2">
    <w:pict>
      <v:rect id="_x0000_i1130" style="width:0;height:1.5pt" o:hralign="center" o:bullet="t" o:hrstd="t" o:hr="t" fillcolor="#a0a0a0" stroked="f"/>
    </w:pict>
  </w:numPicBullet>
  <w:abstractNum w:abstractNumId="0" w15:restartNumberingAfterBreak="0">
    <w:nsid w:val="073A79C3"/>
    <w:multiLevelType w:val="multilevel"/>
    <w:tmpl w:val="F2CE4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24EC0"/>
    <w:multiLevelType w:val="multilevel"/>
    <w:tmpl w:val="E2BE3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063F03"/>
    <w:multiLevelType w:val="hybridMultilevel"/>
    <w:tmpl w:val="0A1C4B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5713F"/>
    <w:multiLevelType w:val="hybridMultilevel"/>
    <w:tmpl w:val="B77CB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EE0E4E"/>
    <w:multiLevelType w:val="hybridMultilevel"/>
    <w:tmpl w:val="FD46F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676FF"/>
    <w:multiLevelType w:val="multilevel"/>
    <w:tmpl w:val="EB2CB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0E77BE"/>
    <w:multiLevelType w:val="hybridMultilevel"/>
    <w:tmpl w:val="10E69036"/>
    <w:lvl w:ilvl="0" w:tplc="70502C6E">
      <w:numFmt w:val="bullet"/>
      <w:lvlText w:val="•"/>
      <w:lvlJc w:val="left"/>
      <w:pPr>
        <w:ind w:left="360" w:hanging="360"/>
      </w:pPr>
      <w:rPr>
        <w:rFonts w:ascii="Cambria" w:eastAsia="MS Mincho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413E9E"/>
    <w:multiLevelType w:val="multilevel"/>
    <w:tmpl w:val="DA6AA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357414"/>
    <w:multiLevelType w:val="multilevel"/>
    <w:tmpl w:val="C6008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984CC0"/>
    <w:multiLevelType w:val="hybridMultilevel"/>
    <w:tmpl w:val="433A7BF8"/>
    <w:lvl w:ilvl="0" w:tplc="0409000B">
      <w:start w:val="1"/>
      <w:numFmt w:val="bullet"/>
      <w:lvlText w:val=""/>
      <w:lvlJc w:val="left"/>
      <w:pPr>
        <w:ind w:left="76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0" w15:restartNumberingAfterBreak="0">
    <w:nsid w:val="5419032C"/>
    <w:multiLevelType w:val="hybridMultilevel"/>
    <w:tmpl w:val="B212D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52255D"/>
    <w:multiLevelType w:val="multilevel"/>
    <w:tmpl w:val="2D84A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F031731"/>
    <w:multiLevelType w:val="multilevel"/>
    <w:tmpl w:val="B43CD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876D7F"/>
    <w:multiLevelType w:val="hybridMultilevel"/>
    <w:tmpl w:val="2F484E9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316149"/>
    <w:multiLevelType w:val="hybridMultilevel"/>
    <w:tmpl w:val="C1B82BE0"/>
    <w:lvl w:ilvl="0" w:tplc="70502C6E">
      <w:numFmt w:val="bullet"/>
      <w:lvlText w:val="•"/>
      <w:lvlJc w:val="left"/>
      <w:pPr>
        <w:ind w:left="360" w:hanging="360"/>
      </w:pPr>
      <w:rPr>
        <w:rFonts w:ascii="Cambria" w:eastAsia="MS Mincho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32933107">
    <w:abstractNumId w:val="9"/>
  </w:num>
  <w:num w:numId="2" w16cid:durableId="1090155958">
    <w:abstractNumId w:val="5"/>
  </w:num>
  <w:num w:numId="3" w16cid:durableId="1567913222">
    <w:abstractNumId w:val="1"/>
  </w:num>
  <w:num w:numId="4" w16cid:durableId="626936052">
    <w:abstractNumId w:val="7"/>
  </w:num>
  <w:num w:numId="5" w16cid:durableId="607467792">
    <w:abstractNumId w:val="12"/>
  </w:num>
  <w:num w:numId="6" w16cid:durableId="1461805075">
    <w:abstractNumId w:val="11"/>
  </w:num>
  <w:num w:numId="7" w16cid:durableId="1915239279">
    <w:abstractNumId w:val="0"/>
  </w:num>
  <w:num w:numId="8" w16cid:durableId="1953852279">
    <w:abstractNumId w:val="8"/>
  </w:num>
  <w:num w:numId="9" w16cid:durableId="1280263930">
    <w:abstractNumId w:val="3"/>
  </w:num>
  <w:num w:numId="10" w16cid:durableId="2064670000">
    <w:abstractNumId w:val="14"/>
  </w:num>
  <w:num w:numId="11" w16cid:durableId="896084358">
    <w:abstractNumId w:val="6"/>
  </w:num>
  <w:num w:numId="12" w16cid:durableId="1589802705">
    <w:abstractNumId w:val="2"/>
  </w:num>
  <w:num w:numId="13" w16cid:durableId="533273176">
    <w:abstractNumId w:val="10"/>
  </w:num>
  <w:num w:numId="14" w16cid:durableId="1977028109">
    <w:abstractNumId w:val="13"/>
  </w:num>
  <w:num w:numId="15" w16cid:durableId="19517361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zSzNDY2MTIzNjNR0lEKTi0uzszPAykwqQUAyqQDuCwAAAA="/>
  </w:docVars>
  <w:rsids>
    <w:rsidRoot w:val="00AB39F9"/>
    <w:rsid w:val="00026E78"/>
    <w:rsid w:val="00064BA9"/>
    <w:rsid w:val="00101D5F"/>
    <w:rsid w:val="00117EE6"/>
    <w:rsid w:val="00183F8B"/>
    <w:rsid w:val="00195FAE"/>
    <w:rsid w:val="001B7677"/>
    <w:rsid w:val="001E0716"/>
    <w:rsid w:val="00237A3A"/>
    <w:rsid w:val="002C2A47"/>
    <w:rsid w:val="00357D7F"/>
    <w:rsid w:val="00462F6A"/>
    <w:rsid w:val="004A6324"/>
    <w:rsid w:val="0052579C"/>
    <w:rsid w:val="005D51F4"/>
    <w:rsid w:val="00621DF8"/>
    <w:rsid w:val="007E0921"/>
    <w:rsid w:val="007F0B0A"/>
    <w:rsid w:val="0081735F"/>
    <w:rsid w:val="008707A0"/>
    <w:rsid w:val="009D53F5"/>
    <w:rsid w:val="009E477A"/>
    <w:rsid w:val="00A24942"/>
    <w:rsid w:val="00A35684"/>
    <w:rsid w:val="00A739D9"/>
    <w:rsid w:val="00AB39F9"/>
    <w:rsid w:val="00AD0B6A"/>
    <w:rsid w:val="00B35640"/>
    <w:rsid w:val="00B37E97"/>
    <w:rsid w:val="00BE54C8"/>
    <w:rsid w:val="00C32317"/>
    <w:rsid w:val="00C80E8A"/>
    <w:rsid w:val="00CD4125"/>
    <w:rsid w:val="00D022AC"/>
    <w:rsid w:val="00D2360B"/>
    <w:rsid w:val="00D30A4B"/>
    <w:rsid w:val="00D41C1B"/>
    <w:rsid w:val="00D94969"/>
    <w:rsid w:val="00DA1005"/>
    <w:rsid w:val="00DA4021"/>
    <w:rsid w:val="00DA5C13"/>
    <w:rsid w:val="00E12D1F"/>
    <w:rsid w:val="00E25D81"/>
    <w:rsid w:val="00E50D8D"/>
    <w:rsid w:val="00E85A15"/>
    <w:rsid w:val="00EF11B5"/>
    <w:rsid w:val="00F16AD0"/>
    <w:rsid w:val="00F33872"/>
    <w:rsid w:val="00F35D90"/>
    <w:rsid w:val="00F612D8"/>
    <w:rsid w:val="00F7380A"/>
    <w:rsid w:val="00F872DE"/>
    <w:rsid w:val="00F948F7"/>
    <w:rsid w:val="00FA066C"/>
    <w:rsid w:val="00FF1211"/>
    <w:rsid w:val="00FF1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58086D"/>
  <w15:chartTrackingRefBased/>
  <w15:docId w15:val="{85778072-67CE-4EB3-A5CA-B27C7E023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56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F0B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3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39F9"/>
  </w:style>
  <w:style w:type="paragraph" w:styleId="Footer">
    <w:name w:val="footer"/>
    <w:basedOn w:val="Normal"/>
    <w:link w:val="FooterChar"/>
    <w:uiPriority w:val="99"/>
    <w:unhideWhenUsed/>
    <w:rsid w:val="00AB3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39F9"/>
  </w:style>
  <w:style w:type="table" w:styleId="TableGrid">
    <w:name w:val="Table Grid"/>
    <w:basedOn w:val="TableNormal"/>
    <w:uiPriority w:val="39"/>
    <w:rsid w:val="00237A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7E97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B356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3564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7F0B0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4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16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941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3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739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C074B6-7B41-4E09-9D30-F0A93B7E9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9</Words>
  <Characters>3223</Characters>
  <Application>Microsoft Office Word</Application>
  <DocSecurity>0</DocSecurity>
  <Lines>82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ha Pickney</dc:creator>
  <cp:keywords/>
  <dc:description/>
  <cp:lastModifiedBy>Mara Scott</cp:lastModifiedBy>
  <cp:revision>2</cp:revision>
  <cp:lastPrinted>2023-02-13T14:44:00Z</cp:lastPrinted>
  <dcterms:created xsi:type="dcterms:W3CDTF">2025-11-04T21:57:00Z</dcterms:created>
  <dcterms:modified xsi:type="dcterms:W3CDTF">2025-11-04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bdf31b4993edc243e0e7e9f4451242f64391898fce733a1fc960a4fef5bebd</vt:lpwstr>
  </property>
</Properties>
</file>